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B0883" w14:textId="4002DD68" w:rsidR="00FC717B" w:rsidRDefault="294ED896" w:rsidP="00FC717B">
      <w:pPr>
        <w:spacing w:after="0" w:line="240" w:lineRule="auto"/>
        <w:jc w:val="center"/>
        <w:rPr>
          <w:rFonts w:ascii="SchneidlerMedSCTReg" w:hAnsi="SchneidlerMedSCTReg"/>
          <w:sz w:val="48"/>
          <w:szCs w:val="48"/>
        </w:rPr>
      </w:pPr>
      <w:r w:rsidRPr="294ED896">
        <w:rPr>
          <w:rFonts w:ascii="SchneidlerMedSCTReg" w:hAnsi="SchneidlerMedSCTReg"/>
          <w:sz w:val="48"/>
          <w:szCs w:val="48"/>
        </w:rPr>
        <w:t>202</w:t>
      </w:r>
      <w:r w:rsidR="00C5082E">
        <w:rPr>
          <w:rFonts w:ascii="SchneidlerMedSCTReg" w:hAnsi="SchneidlerMedSCTReg"/>
          <w:sz w:val="48"/>
          <w:szCs w:val="48"/>
        </w:rPr>
        <w:t>4</w:t>
      </w:r>
      <w:r w:rsidRPr="294ED896">
        <w:rPr>
          <w:rFonts w:ascii="SchneidlerMedSCTReg" w:hAnsi="SchneidlerMedSCTReg"/>
          <w:sz w:val="48"/>
          <w:szCs w:val="48"/>
        </w:rPr>
        <w:t xml:space="preserve"> Morganton Homeschool Prom TICKET ORDER FORM</w:t>
      </w:r>
    </w:p>
    <w:p w14:paraId="7C26CDFF" w14:textId="77777777" w:rsidR="00FC717B" w:rsidRDefault="00FC717B" w:rsidP="00FC717B">
      <w:pPr>
        <w:spacing w:after="0" w:line="240" w:lineRule="auto"/>
        <w:jc w:val="center"/>
        <w:rPr>
          <w:rFonts w:ascii="SchneidlerMedSCTReg" w:hAnsi="SchneidlerMedSCTReg"/>
          <w:sz w:val="48"/>
          <w:szCs w:val="48"/>
        </w:rPr>
      </w:pPr>
      <w:r>
        <w:rPr>
          <w:rFonts w:ascii="SchneidlerMedSCTReg" w:hAnsi="SchneidlerMedSCTReg"/>
          <w:sz w:val="48"/>
          <w:szCs w:val="48"/>
        </w:rPr>
        <w:t>***</w:t>
      </w:r>
    </w:p>
    <w:p w14:paraId="4FC3ED87" w14:textId="1EFED5F1" w:rsidR="00FC717B" w:rsidRPr="00FC717B" w:rsidRDefault="00FC717B" w:rsidP="294ED896">
      <w:pPr>
        <w:tabs>
          <w:tab w:val="center" w:pos="4680"/>
          <w:tab w:val="left" w:pos="7183"/>
        </w:tabs>
        <w:spacing w:after="0" w:line="240" w:lineRule="auto"/>
        <w:jc w:val="center"/>
        <w:rPr>
          <w:rFonts w:ascii="Arial Unicode MS" w:eastAsia="Arial Unicode MS" w:hAnsi="Arial Unicode MS" w:cs="Arial Unicode MS"/>
          <w:b/>
          <w:bCs/>
          <w:color w:val="FF0000"/>
          <w:sz w:val="24"/>
          <w:szCs w:val="24"/>
        </w:rPr>
      </w:pPr>
      <w:r w:rsidRPr="294ED896">
        <w:rPr>
          <w:rFonts w:ascii="Arial Unicode MS" w:eastAsia="Arial Unicode MS" w:hAnsi="Arial Unicode MS" w:cs="Arial Unicode MS"/>
          <w:b/>
          <w:bCs/>
          <w:color w:val="FF0000"/>
          <w:sz w:val="24"/>
          <w:szCs w:val="24"/>
        </w:rPr>
        <w:t xml:space="preserve">                Order will be accepted until</w:t>
      </w:r>
      <w:r w:rsidR="005A4B08" w:rsidRPr="294ED896">
        <w:rPr>
          <w:rFonts w:ascii="Arial Unicode MS" w:eastAsia="Arial Unicode MS" w:hAnsi="Arial Unicode MS" w:cs="Arial Unicode MS"/>
          <w:b/>
          <w:bCs/>
          <w:color w:val="FF0000"/>
          <w:sz w:val="24"/>
          <w:szCs w:val="24"/>
        </w:rPr>
        <w:t xml:space="preserve"> April 1</w:t>
      </w:r>
      <w:r w:rsidR="00C5082E">
        <w:rPr>
          <w:rFonts w:ascii="Arial Unicode MS" w:eastAsia="Arial Unicode MS" w:hAnsi="Arial Unicode MS" w:cs="Arial Unicode MS"/>
          <w:b/>
          <w:bCs/>
          <w:color w:val="FF0000"/>
          <w:sz w:val="24"/>
          <w:szCs w:val="24"/>
        </w:rPr>
        <w:t>5</w:t>
      </w:r>
      <w:r w:rsidR="0055089C" w:rsidRPr="294ED896">
        <w:rPr>
          <w:rFonts w:ascii="Arial Unicode MS" w:eastAsia="Arial Unicode MS" w:hAnsi="Arial Unicode MS" w:cs="Arial Unicode MS"/>
          <w:b/>
          <w:bCs/>
          <w:color w:val="FF0000"/>
          <w:sz w:val="24"/>
          <w:szCs w:val="24"/>
        </w:rPr>
        <w:t>, 202</w:t>
      </w:r>
      <w:r w:rsidR="00C5082E">
        <w:rPr>
          <w:rFonts w:ascii="Arial Unicode MS" w:eastAsia="Arial Unicode MS" w:hAnsi="Arial Unicode MS" w:cs="Arial Unicode MS"/>
          <w:b/>
          <w:bCs/>
          <w:color w:val="FF0000"/>
          <w:sz w:val="24"/>
          <w:szCs w:val="24"/>
        </w:rPr>
        <w:t>4.</w:t>
      </w:r>
      <w:r w:rsidR="00EC0AF6">
        <w:rPr>
          <w:rFonts w:ascii="Arial Unicode MS" w:eastAsia="Arial Unicode MS" w:hAnsi="Arial Unicode MS" w:cs="Arial Unicode MS"/>
          <w:b/>
          <w:color w:val="FF0000"/>
          <w:sz w:val="24"/>
          <w:szCs w:val="24"/>
        </w:rPr>
        <w:tab/>
      </w:r>
    </w:p>
    <w:p w14:paraId="672A6659" w14:textId="77777777" w:rsidR="00FC717B" w:rsidRPr="00FC717B" w:rsidRDefault="00FC717B" w:rsidP="00FC717B">
      <w:pPr>
        <w:spacing w:after="0" w:line="240" w:lineRule="auto"/>
        <w:jc w:val="center"/>
        <w:rPr>
          <w:rFonts w:ascii="Arial Unicode MS" w:eastAsia="Arial Unicode MS" w:hAnsi="Arial Unicode MS" w:cs="Arial Unicode MS"/>
          <w:sz w:val="24"/>
          <w:szCs w:val="24"/>
        </w:rPr>
      </w:pPr>
    </w:p>
    <w:p w14:paraId="4F99951A" w14:textId="781E51F8" w:rsidR="00FC717B" w:rsidRDefault="294ED896" w:rsidP="294ED896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Name ________________________________________</w:t>
      </w:r>
    </w:p>
    <w:p w14:paraId="0A37501D" w14:textId="040E88DE" w:rsidR="00FC717B" w:rsidRDefault="294ED896" w:rsidP="00FC717B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Age ________</w:t>
      </w:r>
    </w:p>
    <w:p w14:paraId="5DAB6C7B" w14:textId="71CE8A49" w:rsidR="00FC717B" w:rsidRDefault="294ED896" w:rsidP="00FC717B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 xml:space="preserve">Address </w:t>
      </w:r>
      <w:r w:rsidRPr="294ED896">
        <w:rPr>
          <w:rFonts w:ascii="SchneidlerMedSCTReg" w:hAnsi="SchneidlerMedSCTReg"/>
          <w:sz w:val="16"/>
          <w:szCs w:val="16"/>
        </w:rPr>
        <w:t>(with city &amp; zip code)</w:t>
      </w:r>
      <w:r w:rsidRPr="294ED896">
        <w:rPr>
          <w:rFonts w:ascii="SchneidlerMedSCTReg" w:hAnsi="SchneidlerMedSCTReg"/>
          <w:sz w:val="32"/>
          <w:szCs w:val="32"/>
        </w:rPr>
        <w:t xml:space="preserve"> _____________________________________________</w:t>
      </w:r>
    </w:p>
    <w:p w14:paraId="0ED57F69" w14:textId="3EED02EC" w:rsidR="00FC717B" w:rsidRDefault="294ED896" w:rsidP="294ED896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E-Mail Address ________________________________</w:t>
      </w:r>
    </w:p>
    <w:p w14:paraId="02EB378F" w14:textId="487EAAF3" w:rsidR="00FC717B" w:rsidRDefault="294ED896" w:rsidP="294ED896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Your tickets will be E-mailed to this address, please write legibly!</w:t>
      </w:r>
    </w:p>
    <w:p w14:paraId="411D170F" w14:textId="2F5E0061" w:rsidR="00FC717B" w:rsidRDefault="294ED896" w:rsidP="00FC717B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Phone Number (H)__________________(C)_____________________</w:t>
      </w:r>
    </w:p>
    <w:p w14:paraId="107A4F31" w14:textId="44C21B2D" w:rsidR="00FC717B" w:rsidRDefault="294ED896" w:rsidP="294ED896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Parent Name      ____________________</w:t>
      </w:r>
    </w:p>
    <w:p w14:paraId="4DCB09AC" w14:textId="4211BB3A" w:rsidR="00FC717B" w:rsidRDefault="294ED896" w:rsidP="00FC717B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(#) ____________________</w:t>
      </w:r>
    </w:p>
    <w:p w14:paraId="41C8F396" w14:textId="6DDFC74C" w:rsidR="00FC717B" w:rsidRPr="00B60689" w:rsidRDefault="294ED896" w:rsidP="294ED896">
      <w:pPr>
        <w:pStyle w:val="ListParagraph"/>
        <w:numPr>
          <w:ilvl w:val="0"/>
          <w:numId w:val="1"/>
        </w:num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 xml:space="preserve"> Check this box if you require a vegetarian dinner.</w:t>
      </w:r>
    </w:p>
    <w:p w14:paraId="7D4E791D" w14:textId="140E2BA5" w:rsidR="00FC717B" w:rsidRDefault="294ED896" w:rsidP="294ED896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b/>
          <w:bCs/>
          <w:color w:val="FFC000"/>
          <w:sz w:val="32"/>
          <w:szCs w:val="32"/>
        </w:rPr>
        <w:t>*********************************************************</w:t>
      </w:r>
    </w:p>
    <w:p w14:paraId="107BC2AB" w14:textId="26970FBB" w:rsidR="00FC717B" w:rsidRDefault="294ED896" w:rsidP="294ED896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 xml:space="preserve">Guest’s Name __________________________________ </w:t>
      </w:r>
    </w:p>
    <w:p w14:paraId="6C5D49EE" w14:textId="6B630626" w:rsidR="00FC717B" w:rsidRDefault="294ED896" w:rsidP="00FC717B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Age _______</w:t>
      </w:r>
    </w:p>
    <w:p w14:paraId="7C77A2A0" w14:textId="77777777" w:rsidR="00FC717B" w:rsidRDefault="00FC717B" w:rsidP="00FC717B">
      <w:pPr>
        <w:pStyle w:val="ListParagraph"/>
        <w:numPr>
          <w:ilvl w:val="0"/>
          <w:numId w:val="1"/>
        </w:numPr>
        <w:spacing w:after="0" w:line="240" w:lineRule="auto"/>
        <w:rPr>
          <w:rFonts w:ascii="SchneidlerMedSCTReg" w:hAnsi="SchneidlerMedSCTReg"/>
          <w:sz w:val="32"/>
          <w:szCs w:val="32"/>
        </w:rPr>
      </w:pPr>
      <w:r>
        <w:rPr>
          <w:rFonts w:ascii="SchneidlerMedSCTReg" w:hAnsi="SchneidlerMedSCTReg"/>
          <w:sz w:val="32"/>
          <w:szCs w:val="32"/>
        </w:rPr>
        <w:t xml:space="preserve"> Check this box if your guest requires a vegetarian dinner.</w:t>
      </w:r>
    </w:p>
    <w:p w14:paraId="215A0EAA" w14:textId="716EEC61" w:rsidR="00B60689" w:rsidRPr="00B60689" w:rsidRDefault="294ED896" w:rsidP="294ED896">
      <w:pPr>
        <w:spacing w:after="0" w:line="240" w:lineRule="auto"/>
        <w:rPr>
          <w:rFonts w:ascii="SchneidlerMedSCTReg" w:hAnsi="SchneidlerMedSCTReg"/>
          <w:b/>
          <w:bCs/>
          <w:sz w:val="32"/>
          <w:szCs w:val="32"/>
        </w:rPr>
      </w:pPr>
      <w:r w:rsidRPr="294ED896">
        <w:rPr>
          <w:rFonts w:ascii="SchneidlerMedSCTReg" w:hAnsi="SchneidlerMedSCTReg"/>
          <w:b/>
          <w:bCs/>
          <w:color w:val="FFC000"/>
          <w:sz w:val="32"/>
          <w:szCs w:val="32"/>
        </w:rPr>
        <w:t>*********************************************************</w:t>
      </w:r>
    </w:p>
    <w:p w14:paraId="7E79757C" w14:textId="39E8E927" w:rsidR="294ED896" w:rsidRDefault="294ED896" w:rsidP="294ED896">
      <w:pPr>
        <w:spacing w:after="0" w:line="240" w:lineRule="auto"/>
        <w:rPr>
          <w:rFonts w:ascii="SchneidlerMedSCTReg" w:hAnsi="SchneidlerMedSCTReg"/>
          <w:b/>
          <w:bCs/>
          <w:color w:val="FFC000"/>
          <w:sz w:val="32"/>
          <w:szCs w:val="32"/>
        </w:rPr>
      </w:pPr>
      <w:r w:rsidRPr="294ED896">
        <w:rPr>
          <w:rFonts w:ascii="SchneidlerMedSCTReg" w:hAnsi="SchneidlerMedSCTReg"/>
          <w:b/>
          <w:bCs/>
          <w:sz w:val="32"/>
          <w:szCs w:val="32"/>
          <w:highlight w:val="yellow"/>
        </w:rPr>
        <w:t>Early Bird Pricing through April 1, 202</w:t>
      </w:r>
      <w:r w:rsidR="00C5082E">
        <w:rPr>
          <w:rFonts w:ascii="SchneidlerMedSCTReg" w:hAnsi="SchneidlerMedSCTReg"/>
          <w:b/>
          <w:bCs/>
          <w:sz w:val="32"/>
          <w:szCs w:val="32"/>
        </w:rPr>
        <w:t>4</w:t>
      </w:r>
    </w:p>
    <w:p w14:paraId="4D39C515" w14:textId="31B8C2DA" w:rsidR="00B14BF2" w:rsidRDefault="294ED896" w:rsidP="00B14BF2">
      <w:pPr>
        <w:pStyle w:val="ListParagraph"/>
        <w:numPr>
          <w:ilvl w:val="0"/>
          <w:numId w:val="1"/>
        </w:num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Two tickets</w:t>
      </w:r>
      <w:r w:rsidR="00D51ACF">
        <w:tab/>
      </w:r>
      <w:r w:rsidR="00D51ACF">
        <w:tab/>
      </w:r>
      <w:r w:rsidRPr="00C5082E">
        <w:rPr>
          <w:rFonts w:ascii="SchneidlerMedSCTReg" w:hAnsi="SchneidlerMedSCTReg"/>
          <w:sz w:val="32"/>
          <w:szCs w:val="32"/>
          <w:highlight w:val="yellow"/>
        </w:rPr>
        <w:t>$100</w:t>
      </w:r>
      <w:r w:rsidRPr="294ED896">
        <w:rPr>
          <w:rFonts w:ascii="SchneidlerMedSCTReg" w:hAnsi="SchneidlerMedSCTReg"/>
          <w:sz w:val="32"/>
          <w:szCs w:val="32"/>
        </w:rPr>
        <w:t>/$110</w:t>
      </w:r>
      <w:r w:rsidR="00D51ACF">
        <w:tab/>
      </w:r>
      <w:r w:rsidRPr="294ED896">
        <w:rPr>
          <w:rFonts w:ascii="SchneidlerMedSCTReg" w:hAnsi="SchneidlerMedSCTReg"/>
          <w:sz w:val="32"/>
          <w:szCs w:val="32"/>
        </w:rPr>
        <w:t xml:space="preserve">       Amount Enclosed                 </w:t>
      </w:r>
    </w:p>
    <w:p w14:paraId="2DCDFF10" w14:textId="45F6D5F5" w:rsidR="00B60689" w:rsidRPr="00B14BF2" w:rsidRDefault="294ED896" w:rsidP="00B14BF2">
      <w:pPr>
        <w:pStyle w:val="ListParagraph"/>
        <w:numPr>
          <w:ilvl w:val="0"/>
          <w:numId w:val="1"/>
        </w:numPr>
        <w:spacing w:after="0" w:line="240" w:lineRule="auto"/>
        <w:rPr>
          <w:rFonts w:ascii="SchneidlerMedSCTReg" w:hAnsi="SchneidlerMedSCTReg"/>
          <w:sz w:val="32"/>
          <w:szCs w:val="32"/>
        </w:rPr>
      </w:pPr>
      <w:r w:rsidRPr="294ED896">
        <w:rPr>
          <w:rFonts w:ascii="SchneidlerMedSCTReg" w:hAnsi="SchneidlerMedSCTReg"/>
          <w:sz w:val="32"/>
          <w:szCs w:val="32"/>
        </w:rPr>
        <w:t>Individual Ticket</w:t>
      </w:r>
      <w:r w:rsidR="00B14BF2">
        <w:tab/>
      </w:r>
      <w:r w:rsidRPr="00C5082E">
        <w:rPr>
          <w:rFonts w:ascii="SchneidlerMedSCTReg" w:hAnsi="SchneidlerMedSCTReg"/>
          <w:sz w:val="32"/>
          <w:szCs w:val="32"/>
          <w:highlight w:val="yellow"/>
        </w:rPr>
        <w:t>$55</w:t>
      </w:r>
      <w:r w:rsidRPr="294ED896">
        <w:rPr>
          <w:rFonts w:ascii="SchneidlerMedSCTReg" w:hAnsi="SchneidlerMedSCTReg"/>
          <w:sz w:val="32"/>
          <w:szCs w:val="32"/>
        </w:rPr>
        <w:t>/$60</w:t>
      </w:r>
      <w:r w:rsidR="00B14BF2">
        <w:tab/>
      </w:r>
      <w:r w:rsidR="00B14BF2">
        <w:tab/>
      </w:r>
      <w:r w:rsidR="00B14BF2">
        <w:tab/>
      </w:r>
      <w:r w:rsidRPr="294ED896">
        <w:rPr>
          <w:rFonts w:ascii="SchneidlerMedSCTReg" w:hAnsi="SchneidlerMedSCTReg"/>
          <w:sz w:val="32"/>
          <w:szCs w:val="32"/>
        </w:rPr>
        <w:t xml:space="preserve">    $ _________</w:t>
      </w:r>
    </w:p>
    <w:p w14:paraId="63297F3E" w14:textId="77777777" w:rsidR="00B60689" w:rsidRPr="00B60689" w:rsidRDefault="00000000" w:rsidP="00B60689">
      <w:pPr>
        <w:spacing w:after="0" w:line="240" w:lineRule="auto"/>
        <w:rPr>
          <w:rFonts w:ascii="SchneidlerMedSCTReg" w:hAnsi="SchneidlerMedSCTReg"/>
          <w:sz w:val="32"/>
          <w:szCs w:val="32"/>
        </w:rPr>
      </w:pPr>
      <w:r>
        <w:rPr>
          <w:rFonts w:ascii="SchneidlerMedSCTReg" w:hAnsi="SchneidlerMedSCTReg"/>
          <w:noProof/>
          <w:sz w:val="32"/>
          <w:szCs w:val="32"/>
        </w:rPr>
        <w:pict w14:anchorId="4A2788DF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8.65pt;margin-top:4.65pt;width:441.55pt;height:95.4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">
            <v:textbox>
              <w:txbxContent>
                <w:p w14:paraId="348E71C8" w14:textId="77777777" w:rsidR="00B60689" w:rsidRPr="00B60689" w:rsidRDefault="00B60689" w:rsidP="00C5082E">
                  <w:pPr>
                    <w:spacing w:line="240" w:lineRule="auto"/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</w:pPr>
                  <w:r>
                    <w:rPr>
                      <w:rFonts w:ascii="SchneidlerMedSCTReg" w:hAnsi="SchneidlerMedSCTReg"/>
                      <w:sz w:val="32"/>
                      <w:szCs w:val="32"/>
                    </w:rPr>
                    <w:tab/>
                  </w:r>
                  <w:r w:rsidRPr="00B60689">
                    <w:rPr>
                      <w:rFonts w:ascii="SchneidlerMedSCTReg" w:hAnsi="SchneidlerMedSCTReg"/>
                      <w:sz w:val="32"/>
                      <w:szCs w:val="32"/>
                      <w:u w:val="single"/>
                    </w:rPr>
                    <w:t>Make Check Payable to:</w:t>
                  </w:r>
                  <w:r>
                    <w:rPr>
                      <w:rFonts w:ascii="SchneidlerMedSCTReg" w:hAnsi="SchneidlerMedSCTReg"/>
                      <w:sz w:val="32"/>
                      <w:szCs w:val="32"/>
                    </w:rPr>
                    <w:tab/>
                  </w:r>
                  <w:r w:rsidR="003C35D4"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>Kimberly Hipps</w:t>
                  </w:r>
                  <w:r w:rsidRPr="00B60689"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 xml:space="preserve"> / Prom</w:t>
                  </w:r>
                </w:p>
                <w:p w14:paraId="6B6EA62C" w14:textId="77777777" w:rsidR="00B60689" w:rsidRPr="00B60689" w:rsidRDefault="003C35D4" w:rsidP="00C5082E">
                  <w:pPr>
                    <w:spacing w:line="240" w:lineRule="auto"/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</w:pP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  <w:t xml:space="preserve">  595 </w:t>
                  </w:r>
                  <w:proofErr w:type="spellStart"/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>CarswellDr</w:t>
                  </w:r>
                  <w:proofErr w:type="spellEnd"/>
                </w:p>
                <w:p w14:paraId="0F80EA7A" w14:textId="77777777" w:rsidR="00B60689" w:rsidRPr="00B60689" w:rsidRDefault="003C35D4" w:rsidP="00C5082E">
                  <w:pPr>
                    <w:spacing w:line="240" w:lineRule="auto"/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</w:pP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</w:r>
                  <w:r>
                    <w:rPr>
                      <w:rFonts w:ascii="SchneidlerMedSCTReg" w:hAnsi="SchneidlerMedSCTReg"/>
                      <w:b/>
                      <w:sz w:val="32"/>
                      <w:szCs w:val="32"/>
                    </w:rPr>
                    <w:tab/>
                    <w:t xml:space="preserve">  Nebo, NC 28761</w:t>
                  </w:r>
                </w:p>
              </w:txbxContent>
            </v:textbox>
          </v:shape>
        </w:pict>
      </w:r>
    </w:p>
    <w:p w14:paraId="0D0B940D" w14:textId="77777777" w:rsidR="00FC717B" w:rsidRPr="00FC717B" w:rsidRDefault="00FC717B" w:rsidP="00B60689">
      <w:pPr>
        <w:spacing w:after="0" w:line="240" w:lineRule="auto"/>
        <w:rPr>
          <w:rFonts w:ascii="SchneidlerMedSCTReg" w:hAnsi="SchneidlerMedSCTReg"/>
          <w:sz w:val="48"/>
          <w:szCs w:val="48"/>
        </w:rPr>
      </w:pPr>
    </w:p>
    <w:p w14:paraId="2D23F26F" w14:textId="36735FFD" w:rsidR="294ED896" w:rsidRDefault="294ED896" w:rsidP="294ED896">
      <w:pPr>
        <w:spacing w:after="0" w:line="240" w:lineRule="auto"/>
        <w:rPr>
          <w:rFonts w:ascii="SchneidlerMedSCTReg" w:hAnsi="SchneidlerMedSCTReg"/>
          <w:sz w:val="48"/>
          <w:szCs w:val="48"/>
        </w:rPr>
      </w:pPr>
    </w:p>
    <w:p w14:paraId="7B532044" w14:textId="76C95C15" w:rsidR="294ED896" w:rsidRDefault="294ED896" w:rsidP="294ED896">
      <w:pPr>
        <w:spacing w:after="0" w:line="240" w:lineRule="auto"/>
        <w:rPr>
          <w:rFonts w:ascii="SchneidlerMedSCTReg" w:hAnsi="SchneidlerMedSCTReg"/>
          <w:sz w:val="48"/>
          <w:szCs w:val="48"/>
        </w:rPr>
      </w:pPr>
    </w:p>
    <w:p w14:paraId="127FF51C" w14:textId="744B1209" w:rsidR="00C5082E" w:rsidRDefault="294ED896" w:rsidP="294ED896">
      <w:pPr>
        <w:spacing w:after="0" w:line="240" w:lineRule="auto"/>
        <w:rPr>
          <w:rFonts w:ascii="SchneidlerMedSCTReg" w:hAnsi="SchneidlerMedSCTReg"/>
          <w:sz w:val="36"/>
          <w:szCs w:val="36"/>
        </w:rPr>
      </w:pPr>
      <w:r w:rsidRPr="294ED896">
        <w:rPr>
          <w:rFonts w:ascii="SchneidlerMedSCTReg" w:hAnsi="SchneidlerMedSCTReg"/>
          <w:sz w:val="36"/>
          <w:szCs w:val="36"/>
        </w:rPr>
        <w:t xml:space="preserve">Venmo: @Kimberly-Hipps-1 </w:t>
      </w:r>
      <w:r w:rsidR="00C5082E">
        <w:rPr>
          <w:rFonts w:ascii="SchneidlerMedSCTReg" w:hAnsi="SchneidlerMedSCTReg"/>
          <w:sz w:val="36"/>
          <w:szCs w:val="36"/>
        </w:rPr>
        <w:t>(use friends/family please)</w:t>
      </w:r>
    </w:p>
    <w:p w14:paraId="74870CF4" w14:textId="476F4391" w:rsidR="294ED896" w:rsidRDefault="294ED896" w:rsidP="294ED896">
      <w:pPr>
        <w:spacing w:after="0" w:line="240" w:lineRule="auto"/>
        <w:rPr>
          <w:rFonts w:ascii="SchneidlerMedSCTReg" w:hAnsi="SchneidlerMedSCTReg"/>
          <w:sz w:val="48"/>
          <w:szCs w:val="48"/>
        </w:rPr>
      </w:pPr>
      <w:r w:rsidRPr="294ED896">
        <w:rPr>
          <w:rFonts w:ascii="SchneidlerMedSCTReg" w:hAnsi="SchneidlerMedSCTReg"/>
          <w:sz w:val="36"/>
          <w:szCs w:val="36"/>
        </w:rPr>
        <w:t>Apple Pay 828-439-3465</w:t>
      </w:r>
    </w:p>
    <w:sectPr w:rsidR="294ED896" w:rsidSect="00625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hneidlerMedSCTReg">
    <w:altName w:val="Candara"/>
    <w:charset w:val="00"/>
    <w:family w:val="swiss"/>
    <w:pitch w:val="variable"/>
    <w:sig w:usb0="00000001" w:usb1="0000205B" w:usb2="00000000" w:usb3="00000000" w:csb0="0000009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0B1277"/>
    <w:multiLevelType w:val="hybridMultilevel"/>
    <w:tmpl w:val="D130BABC"/>
    <w:lvl w:ilvl="0" w:tplc="7FB26A2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363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HQlMjAzNLSxMDIyUdpeDU4uLM/DyQAsNaALs2pn8sAAAA"/>
  </w:docVars>
  <w:rsids>
    <w:rsidRoot w:val="00F20A59"/>
    <w:rsid w:val="00046E13"/>
    <w:rsid w:val="000C17D4"/>
    <w:rsid w:val="00251449"/>
    <w:rsid w:val="00373EEF"/>
    <w:rsid w:val="003C35D4"/>
    <w:rsid w:val="003F3C69"/>
    <w:rsid w:val="0055089C"/>
    <w:rsid w:val="00575E2E"/>
    <w:rsid w:val="005A4B08"/>
    <w:rsid w:val="006073AB"/>
    <w:rsid w:val="00625AC9"/>
    <w:rsid w:val="006309AF"/>
    <w:rsid w:val="00744C47"/>
    <w:rsid w:val="008A6BB8"/>
    <w:rsid w:val="009D0572"/>
    <w:rsid w:val="00AD6A74"/>
    <w:rsid w:val="00B14BF2"/>
    <w:rsid w:val="00B60689"/>
    <w:rsid w:val="00BF4F77"/>
    <w:rsid w:val="00C5082E"/>
    <w:rsid w:val="00D0064E"/>
    <w:rsid w:val="00D51ACF"/>
    <w:rsid w:val="00D64C79"/>
    <w:rsid w:val="00DA08EF"/>
    <w:rsid w:val="00E978DE"/>
    <w:rsid w:val="00EC0AF6"/>
    <w:rsid w:val="00F20A59"/>
    <w:rsid w:val="00FC717B"/>
    <w:rsid w:val="294ED8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814DB97"/>
  <w15:docId w15:val="{7E598C83-25B0-4FEB-824C-8E25085BA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20A59"/>
    <w:rPr>
      <w:b/>
      <w:bCs/>
      <w:strike w:val="0"/>
      <w:dstrike w:val="0"/>
      <w:color w:val="F4782D"/>
      <w:u w:val="none"/>
      <w:effect w:val="none"/>
    </w:rPr>
  </w:style>
  <w:style w:type="character" w:customStyle="1" w:styleId="line1">
    <w:name w:val="line1"/>
    <w:basedOn w:val="DefaultParagraphFont"/>
    <w:rsid w:val="00F20A59"/>
    <w:rPr>
      <w:vanish w:val="0"/>
      <w:webHidden w:val="0"/>
      <w:specVanish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A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1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Younce</dc:creator>
  <cp:lastModifiedBy>Hipps, Abby</cp:lastModifiedBy>
  <cp:revision>2</cp:revision>
  <cp:lastPrinted>2012-11-18T20:59:00Z</cp:lastPrinted>
  <dcterms:created xsi:type="dcterms:W3CDTF">2024-02-06T18:23:00Z</dcterms:created>
  <dcterms:modified xsi:type="dcterms:W3CDTF">2024-02-06T18:23:00Z</dcterms:modified>
</cp:coreProperties>
</file>